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BodyText"/>
      </w:pPr>
      <w:r>
        <w:t xml:space="preserve">Tässä suunnitelmassa käytetään lähdeviittauksissa Harvard Reference format 1 (author-date):a.</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 (</w:t>
      </w:r>
      <w:r>
        <w:t xml:space="preserve">Fujitsu (2016)</w:t>
      </w:r>
      <w:r>
        <w:t xml:space="preserve">,</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 (</w:t>
      </w:r>
      <w:r>
        <w:t xml:space="preserve">Telia (2017)</w:t>
      </w:r>
      <w:r>
        <w:t xml:space="preserve">) ja Digitalla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 (</w:t>
      </w:r>
      <w:r>
        <w:t xml:space="preserve">Freight Farms (2017)</w:t>
      </w:r>
      <w:r>
        <w:t xml:space="preserve">) ja Square Roots:in (</w:t>
      </w:r>
      <w:r>
        <w:t xml:space="preserve">Square Roots (2017)</w:t>
      </w:r>
      <w:r>
        <w:t xml:space="preserve">) toimesta. Näiden yritysten tuotteet ovat kontteihin rakennettuja pienikokoisia kasvitehtaita. Samantyyppisiä teknologiaratkaisuja myyvän ZipGrow:n tuotteet taas voidaan asentaa kasvihuoneisiin tai muihin sopiviin tiloihin (</w:t>
      </w:r>
      <w:r>
        <w:t xml:space="preserve">Bright Agrotech (2017–2017-01-18T09:29:33+00:00)</w:t>
      </w:r>
      <w:r>
        <w:t xml:space="preserve">). Suuremmassa teollisessa mittakaavassa toimivat mm. amerikkalainen AeroFarms (</w:t>
      </w:r>
      <w:r>
        <w:t xml:space="preserve">Aerofarms (2017)</w:t>
      </w:r>
      <w:r>
        <w:t xml:space="preserve">) sekä japanilaiset Spread (</w:t>
      </w:r>
      <w:r>
        <w:t xml:space="preserve">Spread (2017)</w:t>
      </w:r>
      <w:r>
        <w:t xml:space="preserve">) ja Mirai (</w:t>
      </w:r>
      <w:r>
        <w:t xml:space="preserve">Mirai (2017)</w:t>
      </w:r>
      <w:r>
        <w:t xml:space="preserve">), jotka operoivat suuria kasvitehtaita. Belgialainen Urban Crop taas toimii teknologiatuottajana, joka tarjoaa ratkaisuja sekä kontteihin rakennettaviin että tehdaskokoisiin kasvitehtaisiin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 (</w:t>
      </w:r>
      <w:r>
        <w:t xml:space="preserve">Fujitsu (2016)</w:t>
      </w:r>
      <w:r>
        <w:t xml:space="preserve">,</w:t>
      </w:r>
      <w:r>
        <w:t xml:space="preserve"> </w:t>
      </w:r>
      <w:r>
        <w:t xml:space="preserve">Schäfer (2016)</w:t>
      </w:r>
      <w:r>
        <w:t xml:space="preserve">), josta uutisoitiin mm. Maaseudun tulevaisuus -lehden verkkosivuilla (</w:t>
      </w:r>
      <w:r>
        <w:t xml:space="preserve">Ala-Siurua (2016)</w:t>
      </w:r>
      <w:r>
        <w:t xml:space="preserve">,</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p>
    <w:p>
      <w:pPr>
        <w:pStyle w:val="Compact"/>
        <w:numPr>
          <w:numId w:val="1001"/>
          <w:ilvl w:val="0"/>
        </w:numPr>
      </w:pPr>
      <w:r>
        <w:t xml:space="preserve">Miten kasvintuotannossa hyödynnetään IoT-teknologioita?</w:t>
      </w:r>
    </w:p>
    <w:p>
      <w:pPr>
        <w:pStyle w:val="Compact"/>
        <w:numPr>
          <w:numId w:val="1002"/>
          <w:ilvl w:val="1"/>
        </w:numPr>
      </w:pPr>
      <w:r>
        <w:t xml:space="preserve">Miten peltotuotannon ja puutarhatuotannon erot vaikuttavat IoT -teknologioiden sovelluksiin?</w:t>
      </w:r>
    </w:p>
    <w:p>
      <w:pPr>
        <w:pStyle w:val="Compact"/>
        <w:numPr>
          <w:numId w:val="1002"/>
          <w:ilvl w:val="1"/>
        </w:numPr>
      </w:pPr>
      <w:r>
        <w:t xml:space="preserve">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3"/>
          <w:ilvl w:val="1"/>
        </w:numPr>
      </w:pPr>
      <w:r>
        <w:t xml:space="preserve">Mitä vaikutuksia niillä on tuotantoon ja/tai työntekoon?</w:t>
      </w:r>
    </w:p>
    <w:p>
      <w:pPr>
        <w:pStyle w:val="Compact"/>
        <w:numPr>
          <w:numId w:val="1003"/>
          <w:ilvl w:val="1"/>
        </w:numPr>
      </w:pPr>
      <w:r>
        <w:t xml:space="preserve">Millaisia kokemuksia niistä haastateltavalla on?</w:t>
      </w:r>
    </w:p>
    <w:p>
      <w:pPr>
        <w:pStyle w:val="Compact"/>
        <w:numPr>
          <w:numId w:val="1003"/>
          <w:ilvl w:val="1"/>
        </w:numPr>
      </w:pPr>
      <w:r>
        <w:t xml:space="preserve">Millaisia muita sovelluksia haastateltava tuntee tai tietää?</w:t>
      </w:r>
    </w:p>
    <w:p>
      <w:pPr>
        <w:pStyle w:val="Compact"/>
        <w:numPr>
          <w:numId w:val="1003"/>
          <w:ilvl w:val="1"/>
        </w:numPr>
      </w:pPr>
      <w:r>
        <w:t xml:space="preserve">Millainen käsitys haastateltavalla on edelllä mainituista sovelluksista (sekä käyttämistään että tietämistään)?</w:t>
      </w:r>
    </w:p>
    <w:p>
      <w:pPr>
        <w:pStyle w:val="Compact"/>
        <w:numPr>
          <w:numId w:val="1003"/>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Haastattelun tavoite on saada tietoa miten maatalouden IoT-teknologioita sovelletaan tai miten niitä haastateltavan käsityksen mukaan voitaisiin soveltaa haastateltavan työssä/Kiialan kartanon maataloustuotannossa. Lisäksi tavoitteena on selvittää, millainen näkemys haastateltavalla on kyseisten teknologioiden hyödyntämisestä ja käyttökelpoisuudesta.</w:t>
      </w:r>
    </w:p>
    <w:p>
      <w:pPr>
        <w:pStyle w:val="BodyText"/>
      </w:pPr>
      <w:r>
        <w:t xml:space="preserve">Haastattelun aiheet ovat tutkimuksen toisen tutkimusongelman mukaisesti:</w:t>
      </w:r>
    </w:p>
    <w:p>
      <w:pPr>
        <w:pStyle w:val="Compact"/>
        <w:numPr>
          <w:numId w:val="1004"/>
          <w:ilvl w:val="0"/>
        </w:numPr>
      </w:pPr>
      <w:r>
        <w:t xml:space="preserve">Millaisia IoT-teknologioita haastateltavalla toimijalla on joko käytettävissään tai millaisista hän on tietoinen?</w:t>
      </w:r>
    </w:p>
    <w:p>
      <w:pPr>
        <w:pStyle w:val="Compact"/>
        <w:numPr>
          <w:numId w:val="1005"/>
          <w:ilvl w:val="1"/>
        </w:numPr>
      </w:pPr>
      <w:r>
        <w:t xml:space="preserve">Mitä vaikutuksia niillä on tuotantoon ja/tai työntekoon?</w:t>
      </w:r>
    </w:p>
    <w:p>
      <w:pPr>
        <w:pStyle w:val="Compact"/>
        <w:numPr>
          <w:numId w:val="1005"/>
          <w:ilvl w:val="1"/>
        </w:numPr>
      </w:pPr>
      <w:r>
        <w:t xml:space="preserve">Millaisia kokemuksia niistä haastateltavalla on?</w:t>
      </w:r>
    </w:p>
    <w:p>
      <w:pPr>
        <w:pStyle w:val="Compact"/>
        <w:numPr>
          <w:numId w:val="1005"/>
          <w:ilvl w:val="1"/>
        </w:numPr>
      </w:pPr>
      <w:r>
        <w:t xml:space="preserve">Millaisia muita sovelluksia haastateltava tuntee tai tietää?</w:t>
      </w:r>
    </w:p>
    <w:p>
      <w:pPr>
        <w:pStyle w:val="Compact"/>
        <w:numPr>
          <w:numId w:val="1005"/>
          <w:ilvl w:val="1"/>
        </w:numPr>
      </w:pPr>
      <w:r>
        <w:t xml:space="preserve">Millainen käsitys haastateltavalla on edelllä mainituista sovelluksista (sekä käyttämistään että tietämistään)?</w:t>
      </w:r>
    </w:p>
    <w:p>
      <w:pPr>
        <w:pStyle w:val="Compact"/>
        <w:numPr>
          <w:numId w:val="1005"/>
          <w:ilvl w:val="1"/>
        </w:numPr>
      </w:pPr>
      <w:r>
        <w:t xml:space="preserve">Millaisia toiveita tai tarpeita haastateltavalla on IoT-teknologioille?</w:t>
      </w:r>
    </w:p>
    <w:p>
      <w:pPr>
        <w:pStyle w:val="FirstParagraph"/>
      </w:pPr>
      <w:r>
        <w:t xml:space="preserve">Haastatelun ajankohtaa ei tätä kirjoitettaessa 21.5.2017 ole vielä saatu sovittua haastateltavan kevätkylvöstä johtuvien kiireiden vuoksi. Haastattelun kestoksi arvioidaan yksi tunti.</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n tuloksista.</w:t>
      </w:r>
    </w:p>
    <w:p>
      <w:pPr>
        <w:pStyle w:val="Heading1"/>
      </w:pPr>
      <w:bookmarkStart w:id="36" w:name="johtopäätökset-ja-suositukset"/>
      <w:bookmarkEnd w:id="36"/>
      <w:r>
        <w:t xml:space="preserve">Johtopäätökset ja suositukset</w:t>
      </w:r>
    </w:p>
    <w:p>
      <w:pPr>
        <w:pStyle w:val="FirstParagraph"/>
      </w:pPr>
      <w:r>
        <w:t xml:space="preserve">Maatalouden esineiden Internet -aiheesta on julkaistu paljon erilaisia tutkimuksia, mutta suurin osa niistä on vielä prototyyppi- tai kehitysasteella. Ilmastonmuutoksen ja väestönkasvun ruokaturvalle asettamat haasteet tulevat todennäköisesti motivoimaan kehitystä, mutta suurin osa kehitettävistä teknologioista ei näytä olevan kehittyvien markkinoiden saatavilla tai niiden tarpeisiin profiloitu.</w:t>
      </w:r>
    </w:p>
    <w:p>
      <w:pPr>
        <w:pStyle w:val="BodyText"/>
      </w:pPr>
      <w:r>
        <w:t xml:space="preserve">AIoT voidaan nähdä seuraavana kehitysvaiheena täsmäviljelylle, jonka avulla voidaan siirtyä Smart Farming -tuotantomenetelmiin. Täsmäviljelystä ja uusiin teknologioihin investoinneista on saatu hyviä kokemuksia, mutta tutkimusten mukaan vain pieni joukko innovatiivisia toimijoita on ottanut niitä käyttöön omassa tuotannossaan. Suomessa valtiolliset toimijat pyrkivät erilaisilla hankkeilla edistämään uusien teknologioiden ja liiketoimintamallien kehittämistä ja käyttöönottoa, mutta hankkeiden vaikutuksista ei ole tietoa.</w:t>
      </w:r>
    </w:p>
    <w:p>
      <w:pPr>
        <w:pStyle w:val="BodyText"/>
      </w:pPr>
      <w:r>
        <w:t xml:space="preserve">Puutarhatuotannossa erityisesti kasvihuoneissa ja -tehtaissa on AIoT:n teknologiasovelluksia otettu käyttöön nopealla tahdilla. Tutkimuksissa on toteutettu hyvin mielenkiintoisia projekteja yksinkertaisista kosteusmittareista erittäin edistyneisiin kasvitehtaiden hallintajärjestelmiin. Kaupallisia toimijoita on tullut esille jatkuvasti ja vaikuttaa siltä, että kasvitehtaat tulevat nousemaan puutarhatuotannossa perinteisen kasvihuoneviljelyn rinnalle. Vielä ei ole ennustettu, kuinka suuren osan kokonaistuotannosta IoT-teknologioita soveltavat kasvitehtaat tai kasvihuoneet tulevat tai voivat kannattavasti toteuttaa.</w:t>
      </w:r>
    </w:p>
    <w:p>
      <w:pPr>
        <w:pStyle w:val="BodyText"/>
      </w:pPr>
      <w:r>
        <w:t xml:space="preserve">Jotta AIoT:n mahdollistamat hyödyt saadaan realisoitua, tulee vielä tehdä huomattava määrä työtä käytännöllisten teknologiasovellusten kehittämiseksi ja käyttöönottamiseksi. Tästä huolimatta AIoT on tällä hetkellä suosittu ja mielenkintoista aikaa elävä tutkimuskohde, jonka kaupalliset sovellukset voivat muuttaa ruokatuotantoa globaalisti.</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202ef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cb88b062"/>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f6396b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34a69ab8"/>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1T21:13:21Z</dcterms:created>
  <dcterms:modified xsi:type="dcterms:W3CDTF">2017-05-21T21:13:21Z</dcterms:modified>
</cp:coreProperties>
</file>